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20276" w14:textId="77777777" w:rsidR="00FA4EB0" w:rsidRPr="00244959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9D0662" w14:textId="77777777" w:rsidR="00FA4EB0" w:rsidRPr="00244959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04290B" w14:textId="77777777" w:rsidR="00FA4EB0" w:rsidRPr="00244959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21D3EC" w14:textId="77777777" w:rsidR="00FA4EB0" w:rsidRPr="00244959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A7D941" w14:textId="77777777" w:rsidR="00FA4EB0" w:rsidRPr="00244959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67B98F" w14:textId="4A709929" w:rsidR="00FA4EB0" w:rsidRDefault="00FA4EB0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4959">
        <w:rPr>
          <w:rFonts w:ascii="Times New Roman" w:hAnsi="Times New Roman" w:cs="Times New Roman"/>
          <w:sz w:val="24"/>
          <w:szCs w:val="24"/>
        </w:rPr>
        <w:t>Tower Block Twelve</w:t>
      </w:r>
    </w:p>
    <w:p w14:paraId="5CB08904" w14:textId="7B855776" w:rsidR="009B2B5B" w:rsidRDefault="009B2B5B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79311E" w14:textId="555E316D" w:rsidR="009B2B5B" w:rsidRDefault="009B2B5B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9B0129" w14:textId="77777777" w:rsidR="009B2B5B" w:rsidRPr="00244959" w:rsidRDefault="009B2B5B" w:rsidP="005C0F2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B25D1C" w14:textId="3146725F" w:rsidR="00FA4EB0" w:rsidRPr="00244959" w:rsidRDefault="00FA4EB0" w:rsidP="005C0F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9E8598" w14:textId="77777777" w:rsidR="00FA4EB0" w:rsidRPr="00244959" w:rsidRDefault="00FA4EB0" w:rsidP="005C0F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6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729"/>
      </w:tblGrid>
      <w:tr w:rsidR="00CA3204" w14:paraId="31C0FFD1" w14:textId="77777777" w:rsidTr="00CA3204">
        <w:trPr>
          <w:trHeight w:val="2581"/>
        </w:trPr>
        <w:tc>
          <w:tcPr>
            <w:tcW w:w="4957" w:type="dxa"/>
          </w:tcPr>
          <w:p w14:paraId="5061640C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Tonight</w:t>
            </w:r>
            <w:proofErr w:type="gramEnd"/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the piano on the fifth floor </w:t>
            </w:r>
          </w:p>
          <w:p w14:paraId="4348013E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s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sil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as the militia dismantle it </w:t>
            </w:r>
          </w:p>
          <w:p w14:paraId="3C647C0B" w14:textId="42363648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to search for hidden note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46CA">
              <w:rPr>
                <w:rFonts w:ascii="Times New Roman" w:hAnsi="Times New Roman" w:cs="Times New Roman"/>
                <w:sz w:val="24"/>
                <w:szCs w:val="24"/>
              </w:rPr>
              <w:t>The pianist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181282B" w14:textId="27395323" w:rsidR="004746CA" w:rsidRDefault="00E35CA2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s them</w:t>
            </w:r>
            <w:r w:rsidR="004746CA">
              <w:rPr>
                <w:rFonts w:ascii="Times New Roman" w:hAnsi="Times New Roman" w:cs="Times New Roman"/>
                <w:sz w:val="24"/>
                <w:szCs w:val="24"/>
              </w:rPr>
              <w:t xml:space="preserve"> her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3204">
              <w:rPr>
                <w:rFonts w:ascii="Times New Roman" w:hAnsi="Times New Roman" w:cs="Times New Roman"/>
                <w:sz w:val="24"/>
                <w:szCs w:val="24"/>
              </w:rPr>
              <w:t xml:space="preserve">musical 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score </w:t>
            </w:r>
            <w:r w:rsidR="004746CA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a photo album </w:t>
            </w:r>
          </w:p>
          <w:p w14:paraId="2019875E" w14:textId="77777777" w:rsidR="004746CA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of sparrows on telegraph wires </w:t>
            </w:r>
          </w:p>
          <w:p w14:paraId="64EE519B" w14:textId="77777777" w:rsidR="004746CA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&amp; the electricity is about to slip through </w:t>
            </w:r>
          </w:p>
          <w:p w14:paraId="5DDD2F23" w14:textId="20504B96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he cracks in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n-dried</w:t>
            </w:r>
            <w:r w:rsidR="008708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6CB4">
              <w:rPr>
                <w:rFonts w:ascii="Times New Roman" w:hAnsi="Times New Roman" w:cs="Times New Roman"/>
                <w:sz w:val="24"/>
                <w:szCs w:val="24"/>
              </w:rPr>
              <w:t>rubber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729" w:type="dxa"/>
          </w:tcPr>
          <w:p w14:paraId="4EB8B848" w14:textId="07E4C64D" w:rsidR="00CA3204" w:rsidRPr="00244959" w:rsidRDefault="00DC2E6D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ext door, a retired </w:t>
            </w:r>
            <w:r w:rsidR="004C185B">
              <w:rPr>
                <w:rFonts w:ascii="Times New Roman" w:hAnsi="Times New Roman" w:cs="Times New Roman"/>
                <w:sz w:val="24"/>
                <w:szCs w:val="24"/>
              </w:rPr>
              <w:t>teacher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>calls</w:t>
            </w:r>
            <w:proofErr w:type="gramEnd"/>
          </w:p>
          <w:p w14:paraId="1F828211" w14:textId="77777777" w:rsidR="00CA3204" w:rsidRPr="00244959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he number to her son’s flat over &amp; over </w:t>
            </w:r>
          </w:p>
          <w:p w14:paraId="6CC48CD5" w14:textId="77777777" w:rsidR="00CA3204" w:rsidRPr="00244959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but the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s no answer &amp; although she thinks </w:t>
            </w:r>
          </w:p>
          <w:p w14:paraId="04728B83" w14:textId="77777777" w:rsidR="00E6152E" w:rsidRDefault="00CA3204" w:rsidP="00E61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he militia know where he is, </w:t>
            </w:r>
            <w:r w:rsidR="00E6152E">
              <w:rPr>
                <w:rFonts w:ascii="Times New Roman" w:hAnsi="Times New Roman" w:cs="Times New Roman"/>
                <w:sz w:val="24"/>
                <w:szCs w:val="24"/>
              </w:rPr>
              <w:t>they</w:t>
            </w:r>
          </w:p>
          <w:p w14:paraId="0DAE1DD6" w14:textId="3F37AE36" w:rsidR="004C185B" w:rsidRDefault="00E6152E" w:rsidP="00E61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 her nothing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o</w:t>
            </w:r>
            <w:proofErr w:type="gramEnd"/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she</w:t>
            </w:r>
            <w:r w:rsidR="00CA3204">
              <w:rPr>
                <w:rFonts w:ascii="Times New Roman" w:hAnsi="Times New Roman" w:cs="Times New Roman"/>
                <w:sz w:val="24"/>
                <w:szCs w:val="24"/>
              </w:rPr>
              <w:t xml:space="preserve"> bakes</w:t>
            </w:r>
            <w:r w:rsidR="00CA3204"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A090783" w14:textId="761480D0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a tray of c</w:t>
            </w:r>
            <w:r w:rsidR="00AE77EC">
              <w:rPr>
                <w:rFonts w:ascii="Times New Roman" w:hAnsi="Times New Roman" w:cs="Times New Roman"/>
                <w:sz w:val="24"/>
                <w:szCs w:val="24"/>
              </w:rPr>
              <w:t xml:space="preserve">hallah bread </w:t>
            </w:r>
            <w:r w:rsidR="004C185B">
              <w:rPr>
                <w:rFonts w:ascii="Times New Roman" w:hAnsi="Times New Roman" w:cs="Times New Roman"/>
                <w:sz w:val="24"/>
                <w:szCs w:val="24"/>
              </w:rPr>
              <w:t>as if</w:t>
            </w:r>
          </w:p>
          <w:p w14:paraId="27720349" w14:textId="1CBBE95E" w:rsidR="00CA3204" w:rsidRPr="00244959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he dead could </w:t>
            </w:r>
            <w:r w:rsidR="00E56AFD">
              <w:rPr>
                <w:rFonts w:ascii="Times New Roman" w:hAnsi="Times New Roman" w:cs="Times New Roman"/>
                <w:sz w:val="24"/>
                <w:szCs w:val="24"/>
              </w:rPr>
              <w:t>stave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4329">
              <w:rPr>
                <w:rFonts w:ascii="Times New Roman" w:hAnsi="Times New Roman" w:cs="Times New Roman"/>
                <w:sz w:val="24"/>
                <w:szCs w:val="24"/>
              </w:rPr>
              <w:t xml:space="preserve">off 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hunger.</w:t>
            </w:r>
          </w:p>
          <w:p w14:paraId="096639B8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3204" w14:paraId="55C3005E" w14:textId="77777777" w:rsidTr="00CA3204">
        <w:trPr>
          <w:trHeight w:val="258"/>
        </w:trPr>
        <w:tc>
          <w:tcPr>
            <w:tcW w:w="4957" w:type="dxa"/>
          </w:tcPr>
          <w:p w14:paraId="1CFDED66" w14:textId="10B42BB4" w:rsidR="00CA3204" w:rsidRPr="00244959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w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loors up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, a </w:t>
            </w:r>
            <w:r w:rsidR="0009035E">
              <w:rPr>
                <w:rFonts w:ascii="Times New Roman" w:hAnsi="Times New Roman" w:cs="Times New Roman"/>
                <w:sz w:val="24"/>
                <w:szCs w:val="24"/>
              </w:rPr>
              <w:t xml:space="preserve">wild 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girl hides in a cupboard </w:t>
            </w:r>
          </w:p>
          <w:p w14:paraId="54892B12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with a jacquard curtain for a door while a chair </w:t>
            </w:r>
          </w:p>
          <w:p w14:paraId="2D463EE6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fal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 the lino floor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A mother and a father </w:t>
            </w:r>
          </w:p>
          <w:p w14:paraId="7AE7C82E" w14:textId="21269571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are being emptied out, so what they </w:t>
            </w:r>
            <w:r w:rsidR="00073AE8">
              <w:rPr>
                <w:rFonts w:ascii="Times New Roman" w:hAnsi="Times New Roman" w:cs="Times New Roman"/>
                <w:sz w:val="24"/>
                <w:szCs w:val="24"/>
              </w:rPr>
              <w:t>shout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8F7899E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o each other reverberat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rough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674472" w14:textId="4299005E" w:rsidR="00CA3204" w:rsidRPr="00244959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each hollowed ribcage &amp; </w:t>
            </w:r>
            <w:r w:rsidR="009B2B5B">
              <w:rPr>
                <w:rFonts w:ascii="Times New Roman" w:hAnsi="Times New Roman" w:cs="Times New Roman"/>
                <w:sz w:val="24"/>
                <w:szCs w:val="24"/>
              </w:rPr>
              <w:t>ties</w:t>
            </w: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 them</w:t>
            </w:r>
          </w:p>
          <w:p w14:paraId="03B99F49" w14:textId="77777777" w:rsidR="00CA3204" w:rsidRPr="005C09A2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4959">
              <w:rPr>
                <w:rFonts w:ascii="Times New Roman" w:hAnsi="Times New Roman" w:cs="Times New Roman"/>
                <w:sz w:val="24"/>
                <w:szCs w:val="24"/>
              </w:rPr>
              <w:t xml:space="preserve">together the way barbed wire would. </w:t>
            </w:r>
          </w:p>
          <w:p w14:paraId="5422C2B3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9" w:type="dxa"/>
          </w:tcPr>
          <w:p w14:paraId="0C5D8A80" w14:textId="7C56D525" w:rsidR="00CA3204" w:rsidRPr="00244959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ime expands in </w:t>
            </w:r>
            <w:r w:rsidR="00073AE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t 22, where t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e woman </w:t>
            </w:r>
          </w:p>
          <w:p w14:paraId="7B96F596" w14:textId="77777777" w:rsidR="00CA3204" w:rsidRPr="00244959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who 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wants a divorce can’t even find </w:t>
            </w:r>
          </w:p>
          <w:p w14:paraId="69587852" w14:textId="77777777" w:rsidR="00CA320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appiness on her TV scre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r in the lives </w:t>
            </w:r>
          </w:p>
          <w:p w14:paraId="020CD34F" w14:textId="77777777" w:rsidR="00CA320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f her neighbours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. She 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atches her husband </w:t>
            </w:r>
          </w:p>
          <w:p w14:paraId="1F4BE4FC" w14:textId="1FF78FDA" w:rsidR="00EB26B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 he puts on a </w:t>
            </w:r>
            <w:r w:rsidR="00906247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lick raincoa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&amp; she thinks </w:t>
            </w:r>
          </w:p>
          <w:p w14:paraId="3047733B" w14:textId="77777777" w:rsidR="00EB26B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e </w:t>
            </w:r>
            <w:r w:rsidR="00FE57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is </w:t>
            </w:r>
            <w:r w:rsidR="00EB26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one of the 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formant</w:t>
            </w:r>
            <w:r w:rsidR="00EB26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FE57F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  <w:p w14:paraId="7AD39509" w14:textId="3D9C4D1F" w:rsidR="00CA320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living 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 tower block twelve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  <w:p w14:paraId="25F7DED6" w14:textId="77777777" w:rsidR="00CA3204" w:rsidRPr="00244959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54943BB2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3204" w14:paraId="16553C86" w14:textId="77777777" w:rsidTr="00CA3204">
        <w:trPr>
          <w:trHeight w:val="246"/>
        </w:trPr>
        <w:tc>
          <w:tcPr>
            <w:tcW w:w="4957" w:type="dxa"/>
          </w:tcPr>
          <w:p w14:paraId="3202591A" w14:textId="77777777" w:rsidR="00CA3204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lue ca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n over the man in flat 16</w:t>
            </w:r>
          </w:p>
          <w:p w14:paraId="206464C9" w14:textId="77777777" w:rsidR="00073AE8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ecause a photograph of him </w:t>
            </w:r>
            <w:r w:rsidR="00073AE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eaving the queue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073AE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for 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</w:t>
            </w:r>
            <w:r w:rsidRPr="005C09A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lk</w:t>
            </w:r>
            <w:r w:rsidR="00073AE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ved that he’d wanted to defect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</w:p>
          <w:p w14:paraId="0B836691" w14:textId="3FF316AA" w:rsidR="009B2B5B" w:rsidRDefault="009B2B5B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ut first t</w:t>
            </w:r>
            <w:r w:rsidR="00CA3204"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y told him,</w:t>
            </w:r>
            <w:r w:rsidR="00CA320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CA3204"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n </w:t>
            </w:r>
            <w:r w:rsidR="00CA3204"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nexpress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hought</w:t>
            </w:r>
          </w:p>
          <w:p w14:paraId="6D8F594B" w14:textId="4E7E773F" w:rsidR="00CA3204" w:rsidRPr="00244959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asy to read if you watch someone</w:t>
            </w:r>
            <w:r w:rsidR="009B2B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or long</w:t>
            </w:r>
            <w:r w:rsidR="009B2B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ough. T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e spider </w:t>
            </w:r>
            <w:r w:rsidR="009B2B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rapped 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 man’s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uitcase </w:t>
            </w:r>
          </w:p>
          <w:p w14:paraId="2F6175E7" w14:textId="73F8CE3A" w:rsidR="00CA3204" w:rsidRPr="005C09A2" w:rsidRDefault="00CA3204" w:rsidP="005C0F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 starving but</w:t>
            </w:r>
            <w:r w:rsidR="0059060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just like us, it</w:t>
            </w:r>
            <w:r w:rsidRPr="0024495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an’t get out.</w:t>
            </w:r>
          </w:p>
          <w:p w14:paraId="34F1F4C9" w14:textId="77777777" w:rsidR="00CA3204" w:rsidRDefault="00CA3204" w:rsidP="005C0F2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9" w:type="dxa"/>
          </w:tcPr>
          <w:p w14:paraId="728525B7" w14:textId="77777777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xt door, I wait for my parents</w:t>
            </w:r>
          </w:p>
          <w:p w14:paraId="7904DE94" w14:textId="77777777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 come home &amp; each time they do,</w:t>
            </w:r>
          </w:p>
          <w:p w14:paraId="4ADBD2C5" w14:textId="77777777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ir footsteps are lighter as if</w:t>
            </w:r>
          </w:p>
          <w:p w14:paraId="6E31A4E8" w14:textId="77777777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y’d lost something of themselves</w:t>
            </w:r>
          </w:p>
          <w:p w14:paraId="01905437" w14:textId="67171145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&amp; I </w:t>
            </w:r>
            <w:r w:rsidR="007F4DA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in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his means </w:t>
            </w:r>
            <w:r w:rsidR="00FB6CB4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y would</w:t>
            </w:r>
          </w:p>
          <w:p w14:paraId="4BC73AE6" w14:textId="1969F414" w:rsidR="007F4DAE" w:rsidRDefault="00FB6CB4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rink to nothing</w:t>
            </w:r>
            <w:r w:rsidR="00CA5D6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</w:t>
            </w:r>
            <w:r w:rsidR="00CA5D6F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ach day </w:t>
            </w:r>
          </w:p>
          <w:p w14:paraId="0459BE36" w14:textId="4B3FF256" w:rsidR="00CA5D6F" w:rsidRDefault="00CA5D6F" w:rsidP="00CA5D6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I </w:t>
            </w:r>
            <w:r w:rsidR="003422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ave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eigh what is left.</w:t>
            </w:r>
          </w:p>
          <w:p w14:paraId="4148864E" w14:textId="77777777" w:rsidR="00CA3204" w:rsidRDefault="00CA3204" w:rsidP="00CA5D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397DE0" w14:textId="2836FD1E" w:rsidR="00DD487D" w:rsidRDefault="00DD487D" w:rsidP="005C0F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3346D74" w14:textId="3D57E850" w:rsidR="00BF3B52" w:rsidRDefault="00BF3B52" w:rsidP="005C0F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sectPr w:rsidR="00BF3B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025F5" w14:textId="77777777" w:rsidR="004A1D1A" w:rsidRDefault="004A1D1A" w:rsidP="00DF7F34">
      <w:pPr>
        <w:spacing w:after="0" w:line="240" w:lineRule="auto"/>
      </w:pPr>
      <w:r>
        <w:separator/>
      </w:r>
    </w:p>
  </w:endnote>
  <w:endnote w:type="continuationSeparator" w:id="0">
    <w:p w14:paraId="1EA214CE" w14:textId="77777777" w:rsidR="004A1D1A" w:rsidRDefault="004A1D1A" w:rsidP="00DF7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07252" w14:textId="77777777" w:rsidR="00DF7F34" w:rsidRDefault="00DF7F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13CDD" w14:textId="77777777" w:rsidR="00DF7F34" w:rsidRDefault="00DF7F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6DF8F" w14:textId="77777777" w:rsidR="00DF7F34" w:rsidRDefault="00DF7F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A9141" w14:textId="77777777" w:rsidR="004A1D1A" w:rsidRDefault="004A1D1A" w:rsidP="00DF7F34">
      <w:pPr>
        <w:spacing w:after="0" w:line="240" w:lineRule="auto"/>
      </w:pPr>
      <w:r>
        <w:separator/>
      </w:r>
    </w:p>
  </w:footnote>
  <w:footnote w:type="continuationSeparator" w:id="0">
    <w:p w14:paraId="5A6C1987" w14:textId="77777777" w:rsidR="004A1D1A" w:rsidRDefault="004A1D1A" w:rsidP="00DF7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8250B" w14:textId="77777777" w:rsidR="00DF7F34" w:rsidRDefault="00DF7F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6EA2C" w14:textId="325471DF" w:rsidR="00DF7F34" w:rsidRDefault="00DF7F34">
    <w:pPr>
      <w:pStyle w:val="Header"/>
    </w:pPr>
    <w:r>
      <w:t>21 Lines</w:t>
    </w:r>
  </w:p>
  <w:p w14:paraId="200704D2" w14:textId="77777777" w:rsidR="00DF7F34" w:rsidRDefault="00DF7F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6F056" w14:textId="77777777" w:rsidR="00DF7F34" w:rsidRDefault="00DF7F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LEwMbAwNzIzNTFR0lEKTi0uzszPAykwNKgFABsCutQtAAAA"/>
  </w:docVars>
  <w:rsids>
    <w:rsidRoot w:val="00E8317F"/>
    <w:rsid w:val="00011F8F"/>
    <w:rsid w:val="000275E0"/>
    <w:rsid w:val="00052AD3"/>
    <w:rsid w:val="0006335A"/>
    <w:rsid w:val="00073AE8"/>
    <w:rsid w:val="0009035E"/>
    <w:rsid w:val="00093686"/>
    <w:rsid w:val="00103B4D"/>
    <w:rsid w:val="001446B7"/>
    <w:rsid w:val="001C3601"/>
    <w:rsid w:val="001F0E96"/>
    <w:rsid w:val="00236BCF"/>
    <w:rsid w:val="00244959"/>
    <w:rsid w:val="0034222D"/>
    <w:rsid w:val="00377A51"/>
    <w:rsid w:val="003D021C"/>
    <w:rsid w:val="003D5895"/>
    <w:rsid w:val="003E08FC"/>
    <w:rsid w:val="00425005"/>
    <w:rsid w:val="00470CF3"/>
    <w:rsid w:val="004746CA"/>
    <w:rsid w:val="00484758"/>
    <w:rsid w:val="004A1D1A"/>
    <w:rsid w:val="004C185B"/>
    <w:rsid w:val="004C1BB7"/>
    <w:rsid w:val="004D3A56"/>
    <w:rsid w:val="004D5292"/>
    <w:rsid w:val="004E3B17"/>
    <w:rsid w:val="005019B6"/>
    <w:rsid w:val="005126B5"/>
    <w:rsid w:val="005137B6"/>
    <w:rsid w:val="00526438"/>
    <w:rsid w:val="00550914"/>
    <w:rsid w:val="0059060B"/>
    <w:rsid w:val="005C09A2"/>
    <w:rsid w:val="005C0F23"/>
    <w:rsid w:val="005D5BCD"/>
    <w:rsid w:val="00630369"/>
    <w:rsid w:val="00671E7A"/>
    <w:rsid w:val="006B63F4"/>
    <w:rsid w:val="006F0F6E"/>
    <w:rsid w:val="006F1CE6"/>
    <w:rsid w:val="00724329"/>
    <w:rsid w:val="00731D68"/>
    <w:rsid w:val="00750489"/>
    <w:rsid w:val="007707BF"/>
    <w:rsid w:val="007B23CD"/>
    <w:rsid w:val="007D22EC"/>
    <w:rsid w:val="007F4DAE"/>
    <w:rsid w:val="00870846"/>
    <w:rsid w:val="008E3FB2"/>
    <w:rsid w:val="00906247"/>
    <w:rsid w:val="0093344A"/>
    <w:rsid w:val="0094621E"/>
    <w:rsid w:val="00965CB9"/>
    <w:rsid w:val="00973599"/>
    <w:rsid w:val="009877D1"/>
    <w:rsid w:val="009A024D"/>
    <w:rsid w:val="009B2B5B"/>
    <w:rsid w:val="009C43DF"/>
    <w:rsid w:val="00A603EF"/>
    <w:rsid w:val="00A8010B"/>
    <w:rsid w:val="00AC0D87"/>
    <w:rsid w:val="00AE264B"/>
    <w:rsid w:val="00AE77EC"/>
    <w:rsid w:val="00B00B65"/>
    <w:rsid w:val="00B8027A"/>
    <w:rsid w:val="00BA6D2D"/>
    <w:rsid w:val="00BB21B6"/>
    <w:rsid w:val="00BC0F91"/>
    <w:rsid w:val="00BF0E85"/>
    <w:rsid w:val="00BF3B52"/>
    <w:rsid w:val="00C3279A"/>
    <w:rsid w:val="00C4566A"/>
    <w:rsid w:val="00C617B5"/>
    <w:rsid w:val="00C83528"/>
    <w:rsid w:val="00CA3204"/>
    <w:rsid w:val="00CA5D6F"/>
    <w:rsid w:val="00D22FB4"/>
    <w:rsid w:val="00D3680E"/>
    <w:rsid w:val="00D742A8"/>
    <w:rsid w:val="00D87C2D"/>
    <w:rsid w:val="00DB3BF2"/>
    <w:rsid w:val="00DC2E6D"/>
    <w:rsid w:val="00DD487D"/>
    <w:rsid w:val="00DD4888"/>
    <w:rsid w:val="00DD620B"/>
    <w:rsid w:val="00DE3BF5"/>
    <w:rsid w:val="00DF7F34"/>
    <w:rsid w:val="00E15625"/>
    <w:rsid w:val="00E35CA2"/>
    <w:rsid w:val="00E56AFD"/>
    <w:rsid w:val="00E6152E"/>
    <w:rsid w:val="00E7049F"/>
    <w:rsid w:val="00E8317F"/>
    <w:rsid w:val="00E9246A"/>
    <w:rsid w:val="00E941B5"/>
    <w:rsid w:val="00EB26B4"/>
    <w:rsid w:val="00EC6C0D"/>
    <w:rsid w:val="00EE03D0"/>
    <w:rsid w:val="00EF572E"/>
    <w:rsid w:val="00F012D3"/>
    <w:rsid w:val="00F41A89"/>
    <w:rsid w:val="00F546AB"/>
    <w:rsid w:val="00F66F04"/>
    <w:rsid w:val="00F76BCA"/>
    <w:rsid w:val="00F80BDC"/>
    <w:rsid w:val="00FA4EB0"/>
    <w:rsid w:val="00FB6CB4"/>
    <w:rsid w:val="00FC0133"/>
    <w:rsid w:val="00FE5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6E6B9"/>
  <w15:chartTrackingRefBased/>
  <w15:docId w15:val="{A43BDD71-D312-4BB7-BB45-6F31FF02E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32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F3B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F7F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F34"/>
  </w:style>
  <w:style w:type="paragraph" w:styleId="Footer">
    <w:name w:val="footer"/>
    <w:basedOn w:val="Normal"/>
    <w:link w:val="FooterChar"/>
    <w:uiPriority w:val="99"/>
    <w:unhideWhenUsed/>
    <w:rsid w:val="00DF7F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F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7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9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1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Croitoru</dc:creator>
  <cp:keywords/>
  <dc:description/>
  <cp:lastModifiedBy>Owner</cp:lastModifiedBy>
  <cp:revision>2</cp:revision>
  <dcterms:created xsi:type="dcterms:W3CDTF">2021-05-10T15:32:00Z</dcterms:created>
  <dcterms:modified xsi:type="dcterms:W3CDTF">2021-05-10T15:32:00Z</dcterms:modified>
</cp:coreProperties>
</file>